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F2989" w14:textId="1BD4244E" w:rsidR="007E5301" w:rsidRPr="00926A51" w:rsidRDefault="00C5486C" w:rsidP="00926A51">
      <w:pPr>
        <w:spacing w:line="240" w:lineRule="auto"/>
        <w:ind w:left="-540"/>
        <w:rPr>
          <w:rFonts w:ascii="Arial" w:hAnsi="Arial" w:cs="Arial"/>
          <w:b/>
          <w:sz w:val="28"/>
          <w:lang w:bidi="en-US"/>
        </w:rPr>
      </w:pPr>
      <w:r w:rsidRPr="00926A51">
        <w:rPr>
          <w:rFonts w:ascii="Arial" w:hAnsi="Arial" w:cs="Arial"/>
          <w:b/>
          <w:w w:val="120"/>
          <w:sz w:val="28"/>
          <w:lang w:bidi="en-US"/>
        </w:rPr>
        <w:softHyphen/>
      </w:r>
      <w:r w:rsidRPr="00926A51">
        <w:rPr>
          <w:rFonts w:ascii="Arial" w:hAnsi="Arial" w:cs="Arial"/>
          <w:b/>
          <w:w w:val="120"/>
          <w:sz w:val="28"/>
          <w:lang w:bidi="en-US"/>
        </w:rPr>
        <w:softHyphen/>
      </w:r>
      <w:r w:rsidR="003518BD" w:rsidRPr="00926A51">
        <w:rPr>
          <w:rFonts w:ascii="Arial" w:hAnsi="Arial" w:cs="Arial"/>
          <w:b/>
          <w:w w:val="120"/>
          <w:sz w:val="28"/>
          <w:lang w:bidi="en-US"/>
        </w:rPr>
        <w:t>Job Hazard</w:t>
      </w:r>
      <w:r w:rsidR="007E5301" w:rsidRPr="00926A51">
        <w:rPr>
          <w:rFonts w:ascii="Arial" w:hAnsi="Arial" w:cs="Arial"/>
          <w:b/>
          <w:w w:val="120"/>
          <w:sz w:val="28"/>
          <w:lang w:bidi="en-US"/>
        </w:rPr>
        <w:t xml:space="preserve"> Analysis</w:t>
      </w:r>
      <w:r w:rsidR="008C1CAE" w:rsidRPr="00926A51">
        <w:rPr>
          <w:rFonts w:ascii="Arial" w:hAnsi="Arial" w:cs="Arial"/>
          <w:b/>
          <w:w w:val="120"/>
          <w:sz w:val="28"/>
          <w:lang w:bidi="en-US"/>
        </w:rPr>
        <w:t xml:space="preserve"> (JHA)</w:t>
      </w:r>
      <w:r w:rsidR="007E5301" w:rsidRPr="00926A51">
        <w:rPr>
          <w:rFonts w:ascii="Arial" w:hAnsi="Arial" w:cs="Arial"/>
          <w:b/>
          <w:w w:val="120"/>
          <w:sz w:val="28"/>
          <w:lang w:bidi="en-US"/>
        </w:rPr>
        <w:t xml:space="preserve"> </w:t>
      </w:r>
      <w:r w:rsidR="00926A51" w:rsidRPr="00926A51">
        <w:rPr>
          <w:rFonts w:ascii="Arial" w:hAnsi="Arial" w:cs="Arial"/>
          <w:b/>
          <w:w w:val="120"/>
          <w:sz w:val="28"/>
          <w:lang w:bidi="en-US"/>
        </w:rPr>
        <w:t xml:space="preserve"> Phase 2</w:t>
      </w:r>
      <w:r w:rsidR="006035AE">
        <w:rPr>
          <w:rFonts w:ascii="Arial" w:hAnsi="Arial" w:cs="Arial"/>
          <w:b/>
          <w:w w:val="120"/>
          <w:sz w:val="28"/>
          <w:lang w:bidi="en-US"/>
        </w:rPr>
        <w:t>/Phase 3</w:t>
      </w:r>
      <w:bookmarkStart w:id="0" w:name="_GoBack"/>
      <w:bookmarkEnd w:id="0"/>
      <w:r w:rsidR="00926A51" w:rsidRPr="00926A51">
        <w:rPr>
          <w:rFonts w:ascii="Arial" w:hAnsi="Arial" w:cs="Arial"/>
          <w:b/>
          <w:w w:val="120"/>
          <w:sz w:val="28"/>
          <w:lang w:bidi="en-US"/>
        </w:rPr>
        <w:t xml:space="preserve"> Construction</w:t>
      </w:r>
    </w:p>
    <w:tbl>
      <w:tblPr>
        <w:tblW w:w="14130" w:type="dxa"/>
        <w:tblInd w:w="-5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0"/>
        <w:gridCol w:w="6390"/>
      </w:tblGrid>
      <w:tr w:rsidR="00926A51" w:rsidRPr="00926A51" w14:paraId="3F64DE95" w14:textId="77777777" w:rsidTr="00926A51">
        <w:trPr>
          <w:trHeight w:val="323"/>
        </w:trPr>
        <w:tc>
          <w:tcPr>
            <w:tcW w:w="7740" w:type="dxa"/>
            <w:vAlign w:val="center"/>
          </w:tcPr>
          <w:p w14:paraId="05D929C4" w14:textId="32BA111E" w:rsidR="00926A51" w:rsidRPr="00926A51" w:rsidRDefault="00926A51" w:rsidP="00926A51">
            <w:pPr>
              <w:widowControl w:val="0"/>
              <w:autoSpaceDE w:val="0"/>
              <w:autoSpaceDN w:val="0"/>
              <w:spacing w:after="0" w:line="251" w:lineRule="exact"/>
              <w:ind w:left="107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Work Site/Project</w:t>
            </w:r>
          </w:p>
        </w:tc>
        <w:tc>
          <w:tcPr>
            <w:tcW w:w="6390" w:type="dxa"/>
            <w:vMerge w:val="restart"/>
          </w:tcPr>
          <w:p w14:paraId="428147B8" w14:textId="407A37A7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80" w:right="90"/>
              <w:rPr>
                <w:rFonts w:ascii="Arial" w:eastAsia="Times New Roman" w:hAnsi="Arial" w:cs="Arial"/>
                <w:b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b/>
                <w:sz w:val="20"/>
                <w:szCs w:val="20"/>
                <w:lang w:bidi="en-US"/>
              </w:rPr>
              <w:t>Risk Task Levels</w:t>
            </w:r>
          </w:p>
          <w:p w14:paraId="0AA60E60" w14:textId="62141ACA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80" w:right="90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b/>
                <w:sz w:val="20"/>
                <w:szCs w:val="20"/>
                <w:lang w:bidi="en-US"/>
              </w:rPr>
              <w:t>High (H):</w:t>
            </w: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 xml:space="preserve"> Work consists of close quarters, such as multiple occupancy confined space, and includes job tasks requiring close together (less than 3-ft. apart) work for more than 10 minutes in an hour multiple times a day.</w:t>
            </w:r>
          </w:p>
          <w:p w14:paraId="390CE974" w14:textId="053B9224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80" w:right="90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b/>
                <w:sz w:val="20"/>
                <w:szCs w:val="20"/>
                <w:lang w:bidi="en-US"/>
              </w:rPr>
              <w:t xml:space="preserve">Moderate (M): </w:t>
            </w: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Work where at least 6-ft. distance is mostly maintained, but with job tasks that require several minutes of 6-ft. distance, broken several times a day.</w:t>
            </w:r>
          </w:p>
        </w:tc>
      </w:tr>
      <w:tr w:rsidR="00926A51" w:rsidRPr="00926A51" w14:paraId="2C40B204" w14:textId="77777777" w:rsidTr="00926A51">
        <w:trPr>
          <w:trHeight w:val="324"/>
        </w:trPr>
        <w:tc>
          <w:tcPr>
            <w:tcW w:w="7740" w:type="dxa"/>
            <w:vAlign w:val="center"/>
          </w:tcPr>
          <w:p w14:paraId="1BBBD2FF" w14:textId="272F7182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07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Project Location</w:t>
            </w:r>
          </w:p>
        </w:tc>
        <w:tc>
          <w:tcPr>
            <w:tcW w:w="6390" w:type="dxa"/>
            <w:vMerge/>
          </w:tcPr>
          <w:p w14:paraId="0F9A4473" w14:textId="2A431CDA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2261" w:right="2246"/>
              <w:jc w:val="center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</w:p>
        </w:tc>
      </w:tr>
      <w:tr w:rsidR="00926A51" w:rsidRPr="00926A51" w14:paraId="7D2E7974" w14:textId="77777777" w:rsidTr="00926A51">
        <w:trPr>
          <w:trHeight w:val="324"/>
        </w:trPr>
        <w:tc>
          <w:tcPr>
            <w:tcW w:w="7740" w:type="dxa"/>
            <w:vAlign w:val="center"/>
          </w:tcPr>
          <w:p w14:paraId="48FA0CCF" w14:textId="62225840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07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Project Number</w:t>
            </w:r>
          </w:p>
        </w:tc>
        <w:tc>
          <w:tcPr>
            <w:tcW w:w="6390" w:type="dxa"/>
            <w:vMerge/>
          </w:tcPr>
          <w:p w14:paraId="5747EBD0" w14:textId="5AF774D6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2261" w:right="2246"/>
              <w:jc w:val="center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</w:p>
        </w:tc>
      </w:tr>
      <w:tr w:rsidR="00926A51" w:rsidRPr="00926A51" w14:paraId="78259946" w14:textId="77777777" w:rsidTr="00926A51">
        <w:trPr>
          <w:trHeight w:val="323"/>
        </w:trPr>
        <w:tc>
          <w:tcPr>
            <w:tcW w:w="7740" w:type="dxa"/>
            <w:vAlign w:val="center"/>
          </w:tcPr>
          <w:p w14:paraId="7AF650BF" w14:textId="3E4E4B85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07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Date</w:t>
            </w:r>
          </w:p>
        </w:tc>
        <w:tc>
          <w:tcPr>
            <w:tcW w:w="6390" w:type="dxa"/>
            <w:vMerge/>
          </w:tcPr>
          <w:p w14:paraId="21DEB72A" w14:textId="50A5FD62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632" w:right="620"/>
              <w:jc w:val="center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</w:p>
        </w:tc>
      </w:tr>
      <w:tr w:rsidR="00926A51" w:rsidRPr="00926A51" w14:paraId="58D18400" w14:textId="77777777" w:rsidTr="00926A51">
        <w:trPr>
          <w:trHeight w:val="324"/>
        </w:trPr>
        <w:tc>
          <w:tcPr>
            <w:tcW w:w="7740" w:type="dxa"/>
            <w:vAlign w:val="center"/>
          </w:tcPr>
          <w:p w14:paraId="55761C86" w14:textId="56E0E98B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107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Prepared By</w:t>
            </w:r>
          </w:p>
        </w:tc>
        <w:tc>
          <w:tcPr>
            <w:tcW w:w="6390" w:type="dxa"/>
            <w:vMerge/>
            <w:shd w:val="clear" w:color="auto" w:fill="auto"/>
          </w:tcPr>
          <w:p w14:paraId="2AB40FDE" w14:textId="2CCD5C80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9"/>
              <w:jc w:val="center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</w:p>
        </w:tc>
      </w:tr>
      <w:tr w:rsidR="00926A51" w:rsidRPr="00926A51" w14:paraId="492601EE" w14:textId="77777777" w:rsidTr="00926A51">
        <w:trPr>
          <w:trHeight w:val="324"/>
        </w:trPr>
        <w:tc>
          <w:tcPr>
            <w:tcW w:w="7740" w:type="dxa"/>
            <w:vAlign w:val="center"/>
          </w:tcPr>
          <w:p w14:paraId="78C1D15C" w14:textId="3623ACB3" w:rsidR="00926A51" w:rsidRPr="00926A51" w:rsidRDefault="00926A51" w:rsidP="00926A51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  <w:r w:rsidRPr="00926A51">
              <w:rPr>
                <w:rFonts w:ascii="Arial" w:eastAsia="Times New Roman" w:hAnsi="Arial" w:cs="Arial"/>
                <w:sz w:val="20"/>
                <w:szCs w:val="20"/>
                <w:lang w:bidi="en-US"/>
              </w:rPr>
              <w:t>Reviewed By</w:t>
            </w:r>
          </w:p>
        </w:tc>
        <w:tc>
          <w:tcPr>
            <w:tcW w:w="6390" w:type="dxa"/>
            <w:vMerge/>
            <w:shd w:val="clear" w:color="auto" w:fill="auto"/>
          </w:tcPr>
          <w:p w14:paraId="248CD076" w14:textId="2053361D" w:rsidR="00926A51" w:rsidRPr="00926A51" w:rsidRDefault="00926A51" w:rsidP="00926A51">
            <w:pPr>
              <w:widowControl w:val="0"/>
              <w:autoSpaceDE w:val="0"/>
              <w:autoSpaceDN w:val="0"/>
              <w:spacing w:after="0" w:line="249" w:lineRule="exact"/>
              <w:ind w:left="8"/>
              <w:jc w:val="center"/>
              <w:rPr>
                <w:rFonts w:ascii="Arial" w:eastAsia="Times New Roman" w:hAnsi="Arial" w:cs="Arial"/>
                <w:sz w:val="20"/>
                <w:szCs w:val="20"/>
                <w:lang w:bidi="en-US"/>
              </w:rPr>
            </w:pPr>
          </w:p>
        </w:tc>
      </w:tr>
    </w:tbl>
    <w:tbl>
      <w:tblPr>
        <w:tblStyle w:val="TableGrid"/>
        <w:tblW w:w="1413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4320"/>
        <w:gridCol w:w="3557"/>
        <w:gridCol w:w="4003"/>
        <w:gridCol w:w="2250"/>
      </w:tblGrid>
      <w:tr w:rsidR="00926A51" w:rsidRPr="00926A51" w14:paraId="32C2FE84" w14:textId="4A1640FB" w:rsidTr="00926A51">
        <w:tc>
          <w:tcPr>
            <w:tcW w:w="4320" w:type="dxa"/>
          </w:tcPr>
          <w:p w14:paraId="3DF23AE4" w14:textId="0E4593D2" w:rsidR="00926A51" w:rsidRPr="00926A51" w:rsidRDefault="00926A51" w:rsidP="00926A51">
            <w:pPr>
              <w:ind w:right="-110"/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 xml:space="preserve">Work Task Description  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Risk Task Level </w:t>
            </w:r>
          </w:p>
          <w:p w14:paraId="47C8C7A3" w14:textId="61AB3499" w:rsidR="00926A51" w:rsidRPr="00926A51" w:rsidRDefault="00926A51" w:rsidP="00926A51">
            <w:pPr>
              <w:ind w:right="-110"/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 xml:space="preserve">                         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H             M                                                                                   </w:t>
            </w:r>
          </w:p>
        </w:tc>
        <w:tc>
          <w:tcPr>
            <w:tcW w:w="3557" w:type="dxa"/>
            <w:vAlign w:val="center"/>
          </w:tcPr>
          <w:p w14:paraId="7C9F896F" w14:textId="44CDFE25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Engineering Controls</w:t>
            </w:r>
          </w:p>
        </w:tc>
        <w:tc>
          <w:tcPr>
            <w:tcW w:w="4003" w:type="dxa"/>
            <w:vAlign w:val="center"/>
          </w:tcPr>
          <w:p w14:paraId="0F6863A2" w14:textId="2F8C3BEB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Administrative Controls</w:t>
            </w:r>
          </w:p>
        </w:tc>
        <w:tc>
          <w:tcPr>
            <w:tcW w:w="2250" w:type="dxa"/>
            <w:vAlign w:val="center"/>
          </w:tcPr>
          <w:p w14:paraId="52C7AABC" w14:textId="144F2920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PPE</w:t>
            </w:r>
          </w:p>
        </w:tc>
      </w:tr>
      <w:tr w:rsidR="00926A51" w:rsidRPr="00926A51" w14:paraId="1B90928B" w14:textId="50EDC80F" w:rsidTr="00926A51">
        <w:tc>
          <w:tcPr>
            <w:tcW w:w="4320" w:type="dxa"/>
          </w:tcPr>
          <w:p w14:paraId="3F046BA3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1C12F1" w14:textId="0DE88514" w:rsid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4603D1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E93AC1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714BA2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09FC54" w14:textId="0D3BAD3A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7" w:type="dxa"/>
          </w:tcPr>
          <w:p w14:paraId="5B21F768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411D4944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</w:tcPr>
          <w:p w14:paraId="4D20D884" w14:textId="77777777" w:rsidR="00926A51" w:rsidRPr="00926A51" w:rsidRDefault="00926A51" w:rsidP="00926A5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6A51" w:rsidRPr="00926A51" w14:paraId="725FF6D6" w14:textId="77777777" w:rsidTr="00926A51">
        <w:tc>
          <w:tcPr>
            <w:tcW w:w="4320" w:type="dxa"/>
          </w:tcPr>
          <w:p w14:paraId="212A3D54" w14:textId="73DDD73C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 xml:space="preserve">Work Task Description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Risk Task Level </w:t>
            </w:r>
          </w:p>
          <w:p w14:paraId="6C7F96BB" w14:textId="5D46AE2F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 xml:space="preserve">                        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 H             M                                                                                   </w:t>
            </w:r>
          </w:p>
        </w:tc>
        <w:tc>
          <w:tcPr>
            <w:tcW w:w="3557" w:type="dxa"/>
          </w:tcPr>
          <w:p w14:paraId="75C66E41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Engineering Controls</w:t>
            </w:r>
          </w:p>
        </w:tc>
        <w:tc>
          <w:tcPr>
            <w:tcW w:w="4003" w:type="dxa"/>
          </w:tcPr>
          <w:p w14:paraId="5880AA39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Administrative Controls</w:t>
            </w:r>
          </w:p>
        </w:tc>
        <w:tc>
          <w:tcPr>
            <w:tcW w:w="2250" w:type="dxa"/>
          </w:tcPr>
          <w:p w14:paraId="5B0F3B3A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PPE</w:t>
            </w:r>
          </w:p>
        </w:tc>
      </w:tr>
      <w:tr w:rsidR="00926A51" w:rsidRPr="00926A51" w14:paraId="12390019" w14:textId="77777777" w:rsidTr="00926A51">
        <w:tc>
          <w:tcPr>
            <w:tcW w:w="4320" w:type="dxa"/>
          </w:tcPr>
          <w:p w14:paraId="668D569E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40D45F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0706D4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49DB0E9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988F78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C4CA9C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57" w:type="dxa"/>
          </w:tcPr>
          <w:p w14:paraId="239D783F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6B1ADDDA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</w:tcPr>
          <w:p w14:paraId="00BDF3A7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6A51" w:rsidRPr="00926A51" w14:paraId="5FB6A0E4" w14:textId="77777777" w:rsidTr="00926A51">
        <w:tc>
          <w:tcPr>
            <w:tcW w:w="4320" w:type="dxa"/>
          </w:tcPr>
          <w:p w14:paraId="2FC57BED" w14:textId="3D54292F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 xml:space="preserve">Work Task Description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Risk Task Level </w:t>
            </w:r>
          </w:p>
          <w:p w14:paraId="463004F5" w14:textId="448270A3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 xml:space="preserve">                             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926A51">
              <w:rPr>
                <w:rFonts w:ascii="Arial" w:hAnsi="Arial" w:cs="Arial"/>
                <w:sz w:val="20"/>
                <w:szCs w:val="20"/>
              </w:rPr>
              <w:t xml:space="preserve"> H             M                                                                                   </w:t>
            </w:r>
          </w:p>
        </w:tc>
        <w:tc>
          <w:tcPr>
            <w:tcW w:w="3557" w:type="dxa"/>
          </w:tcPr>
          <w:p w14:paraId="3B3B02A2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Engineering Controls</w:t>
            </w:r>
          </w:p>
        </w:tc>
        <w:tc>
          <w:tcPr>
            <w:tcW w:w="4003" w:type="dxa"/>
          </w:tcPr>
          <w:p w14:paraId="61E0D7EB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Administrative Controls</w:t>
            </w:r>
          </w:p>
        </w:tc>
        <w:tc>
          <w:tcPr>
            <w:tcW w:w="2250" w:type="dxa"/>
          </w:tcPr>
          <w:p w14:paraId="09C82EC3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 w:rsidRPr="00926A51">
              <w:rPr>
                <w:rFonts w:ascii="Arial" w:hAnsi="Arial" w:cs="Arial"/>
                <w:sz w:val="20"/>
                <w:szCs w:val="20"/>
              </w:rPr>
              <w:t>PPE</w:t>
            </w:r>
          </w:p>
        </w:tc>
      </w:tr>
      <w:tr w:rsidR="00926A51" w:rsidRPr="00926A51" w14:paraId="18AC5CAA" w14:textId="77777777" w:rsidTr="00926A51">
        <w:tc>
          <w:tcPr>
            <w:tcW w:w="4320" w:type="dxa"/>
          </w:tcPr>
          <w:p w14:paraId="7C47318D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44EF8C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A7928C" w14:textId="01FB61D4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E4AA67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AE0FA1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EBA905" w14:textId="44EC46A3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557" w:type="dxa"/>
          </w:tcPr>
          <w:p w14:paraId="66C00180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6F067FC9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</w:tcPr>
          <w:p w14:paraId="67613EA0" w14:textId="77777777" w:rsidR="00926A51" w:rsidRPr="00926A51" w:rsidRDefault="00926A51" w:rsidP="005A16E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6A51" w:rsidRPr="00926A51" w14:paraId="6608903D" w14:textId="77777777" w:rsidTr="00926A51">
        <w:tc>
          <w:tcPr>
            <w:tcW w:w="4320" w:type="dxa"/>
          </w:tcPr>
          <w:p w14:paraId="4AE0BA16" w14:textId="49D5AEEB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  <w:r w:rsidRPr="00926A51">
              <w:rPr>
                <w:rFonts w:ascii="Arial" w:hAnsi="Arial" w:cs="Arial"/>
                <w:sz w:val="20"/>
              </w:rPr>
              <w:t xml:space="preserve">Work Task Description      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926A51">
              <w:rPr>
                <w:rFonts w:ascii="Arial" w:hAnsi="Arial" w:cs="Arial"/>
                <w:sz w:val="20"/>
              </w:rPr>
              <w:t xml:space="preserve">Risk Task Level </w:t>
            </w:r>
          </w:p>
          <w:p w14:paraId="2A4FB2E3" w14:textId="7687790E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  <w:r w:rsidRPr="00926A51">
              <w:rPr>
                <w:rFonts w:ascii="Arial" w:hAnsi="Arial" w:cs="Arial"/>
                <w:sz w:val="20"/>
              </w:rPr>
              <w:t xml:space="preserve">                                       </w:t>
            </w:r>
            <w:r>
              <w:rPr>
                <w:rFonts w:ascii="Arial" w:hAnsi="Arial" w:cs="Arial"/>
                <w:sz w:val="20"/>
              </w:rPr>
              <w:t xml:space="preserve">     </w:t>
            </w:r>
            <w:r w:rsidRPr="00926A51">
              <w:rPr>
                <w:rFonts w:ascii="Arial" w:hAnsi="Arial" w:cs="Arial"/>
                <w:sz w:val="20"/>
              </w:rPr>
              <w:t xml:space="preserve">H             M                                                                                   </w:t>
            </w:r>
          </w:p>
        </w:tc>
        <w:tc>
          <w:tcPr>
            <w:tcW w:w="3557" w:type="dxa"/>
          </w:tcPr>
          <w:p w14:paraId="4E8E8096" w14:textId="77777777" w:rsidR="00926A51" w:rsidRPr="00926A51" w:rsidRDefault="00926A51" w:rsidP="005A16E0">
            <w:pPr>
              <w:rPr>
                <w:rFonts w:ascii="Arial" w:hAnsi="Arial" w:cs="Arial"/>
                <w:sz w:val="20"/>
              </w:rPr>
            </w:pPr>
            <w:r w:rsidRPr="00926A51">
              <w:rPr>
                <w:rFonts w:ascii="Arial" w:hAnsi="Arial" w:cs="Arial"/>
                <w:sz w:val="20"/>
              </w:rPr>
              <w:t>Engineering Controls</w:t>
            </w:r>
          </w:p>
        </w:tc>
        <w:tc>
          <w:tcPr>
            <w:tcW w:w="4003" w:type="dxa"/>
          </w:tcPr>
          <w:p w14:paraId="4BE7D754" w14:textId="77777777" w:rsidR="00926A51" w:rsidRPr="00926A51" w:rsidRDefault="00926A51" w:rsidP="005A16E0">
            <w:pPr>
              <w:rPr>
                <w:rFonts w:ascii="Arial" w:hAnsi="Arial" w:cs="Arial"/>
                <w:sz w:val="20"/>
              </w:rPr>
            </w:pPr>
            <w:r w:rsidRPr="00926A51">
              <w:rPr>
                <w:rFonts w:ascii="Arial" w:hAnsi="Arial" w:cs="Arial"/>
                <w:sz w:val="20"/>
              </w:rPr>
              <w:t>Administrative Controls</w:t>
            </w:r>
          </w:p>
        </w:tc>
        <w:tc>
          <w:tcPr>
            <w:tcW w:w="2250" w:type="dxa"/>
          </w:tcPr>
          <w:p w14:paraId="183C8D61" w14:textId="77777777" w:rsidR="00926A51" w:rsidRPr="00926A51" w:rsidRDefault="00926A51" w:rsidP="005A16E0">
            <w:pPr>
              <w:rPr>
                <w:rFonts w:ascii="Arial" w:hAnsi="Arial" w:cs="Arial"/>
                <w:sz w:val="20"/>
              </w:rPr>
            </w:pPr>
            <w:r w:rsidRPr="00926A51">
              <w:rPr>
                <w:rFonts w:ascii="Arial" w:hAnsi="Arial" w:cs="Arial"/>
                <w:sz w:val="20"/>
              </w:rPr>
              <w:t>PPE</w:t>
            </w:r>
          </w:p>
        </w:tc>
      </w:tr>
      <w:tr w:rsidR="00926A51" w:rsidRPr="00926A51" w14:paraId="6B1A3799" w14:textId="77777777" w:rsidTr="00926A51">
        <w:tc>
          <w:tcPr>
            <w:tcW w:w="4320" w:type="dxa"/>
          </w:tcPr>
          <w:p w14:paraId="532A0201" w14:textId="77777777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  <w:p w14:paraId="2B79A099" w14:textId="21178828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  <w:p w14:paraId="1ECF331C" w14:textId="77777777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  <w:p w14:paraId="10BE5485" w14:textId="77777777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  <w:p w14:paraId="21C1C10B" w14:textId="77777777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  <w:p w14:paraId="06289F39" w14:textId="77777777" w:rsid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  <w:p w14:paraId="2BEB115B" w14:textId="463BFB68" w:rsidR="00926A51" w:rsidRPr="00926A51" w:rsidRDefault="00926A51" w:rsidP="005A16E0">
            <w:pPr>
              <w:ind w:right="-110"/>
              <w:rPr>
                <w:rFonts w:ascii="Arial" w:hAnsi="Arial" w:cs="Arial"/>
                <w:sz w:val="20"/>
              </w:rPr>
            </w:pPr>
          </w:p>
        </w:tc>
        <w:tc>
          <w:tcPr>
            <w:tcW w:w="3557" w:type="dxa"/>
          </w:tcPr>
          <w:p w14:paraId="74058A5A" w14:textId="77777777" w:rsidR="00926A51" w:rsidRPr="00926A51" w:rsidRDefault="00926A51" w:rsidP="005A16E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003" w:type="dxa"/>
          </w:tcPr>
          <w:p w14:paraId="139984AD" w14:textId="77777777" w:rsidR="00926A51" w:rsidRPr="00926A51" w:rsidRDefault="00926A51" w:rsidP="005A16E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14:paraId="03839C92" w14:textId="77777777" w:rsidR="00926A51" w:rsidRPr="00926A51" w:rsidRDefault="00926A51" w:rsidP="005A16E0">
            <w:pPr>
              <w:rPr>
                <w:rFonts w:ascii="Arial" w:hAnsi="Arial" w:cs="Arial"/>
                <w:sz w:val="20"/>
              </w:rPr>
            </w:pPr>
          </w:p>
        </w:tc>
      </w:tr>
    </w:tbl>
    <w:p w14:paraId="148AC4C2" w14:textId="77777777" w:rsidR="00926A51" w:rsidRPr="00926A51" w:rsidRDefault="00926A51" w:rsidP="00926A51">
      <w:pPr>
        <w:rPr>
          <w:rFonts w:ascii="Arial" w:hAnsi="Arial" w:cs="Arial"/>
          <w:sz w:val="18"/>
          <w:szCs w:val="20"/>
        </w:rPr>
      </w:pPr>
    </w:p>
    <w:sectPr w:rsidR="00926A51" w:rsidRPr="00926A51" w:rsidSect="00926A51">
      <w:footerReference w:type="default" r:id="rId6"/>
      <w:pgSz w:w="15840" w:h="12240" w:orient="landscape"/>
      <w:pgMar w:top="720" w:right="99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E48C04" w14:textId="77777777" w:rsidR="00261996" w:rsidRDefault="00261996">
      <w:pPr>
        <w:spacing w:after="0" w:line="240" w:lineRule="auto"/>
      </w:pPr>
      <w:r>
        <w:separator/>
      </w:r>
    </w:p>
  </w:endnote>
  <w:endnote w:type="continuationSeparator" w:id="0">
    <w:p w14:paraId="11886ABB" w14:textId="77777777" w:rsidR="00261996" w:rsidRDefault="002619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74E1C" w14:textId="77777777" w:rsidR="0025233B" w:rsidRDefault="006035AE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5EA8F" w14:textId="77777777" w:rsidR="00261996" w:rsidRDefault="00261996">
      <w:pPr>
        <w:spacing w:after="0" w:line="240" w:lineRule="auto"/>
      </w:pPr>
      <w:r>
        <w:separator/>
      </w:r>
    </w:p>
  </w:footnote>
  <w:footnote w:type="continuationSeparator" w:id="0">
    <w:p w14:paraId="37C35394" w14:textId="77777777" w:rsidR="00261996" w:rsidRDefault="002619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jczBZEWlubGSjpKwanFxZn5eSAFprUABKDSNCwAAAA="/>
  </w:docVars>
  <w:rsids>
    <w:rsidRoot w:val="007E5301"/>
    <w:rsid w:val="00046439"/>
    <w:rsid w:val="000570EA"/>
    <w:rsid w:val="000D6128"/>
    <w:rsid w:val="00261996"/>
    <w:rsid w:val="00343B06"/>
    <w:rsid w:val="003518BD"/>
    <w:rsid w:val="006035AE"/>
    <w:rsid w:val="00735066"/>
    <w:rsid w:val="007E5301"/>
    <w:rsid w:val="008C1CAE"/>
    <w:rsid w:val="00926A51"/>
    <w:rsid w:val="00C5486C"/>
    <w:rsid w:val="00FF5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9C6089"/>
  <w15:chartTrackingRefBased/>
  <w15:docId w15:val="{C1FC4956-4598-48EB-B904-1601FA593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7E53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5301"/>
  </w:style>
  <w:style w:type="table" w:styleId="TableGrid">
    <w:name w:val="Table Grid"/>
    <w:basedOn w:val="TableNormal"/>
    <w:uiPriority w:val="39"/>
    <w:rsid w:val="0092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3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ilding Industries Association of Washington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Spall</dc:creator>
  <cp:keywords/>
  <dc:description/>
  <cp:lastModifiedBy>Leah Jaber</cp:lastModifiedBy>
  <cp:revision>4</cp:revision>
  <dcterms:created xsi:type="dcterms:W3CDTF">2020-05-20T16:53:00Z</dcterms:created>
  <dcterms:modified xsi:type="dcterms:W3CDTF">2020-06-29T17:58:00Z</dcterms:modified>
</cp:coreProperties>
</file>